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Default="00974D63">
          <w:r w:rsidRPr="00725F90">
            <w:rPr>
              <w:noProof/>
            </w:rPr>
            <mc:AlternateContent>
              <mc:Choice Requires="wpg">
                <w:drawing>
                  <wp:anchor distT="0" distB="0" distL="114300" distR="114300" simplePos="0" relativeHeight="251649024" behindDoc="0" locked="0" layoutInCell="1" allowOverlap="1" wp14:anchorId="3E8BDEBC" wp14:editId="726EC713">
                    <wp:simplePos x="0" y="0"/>
                    <wp:positionH relativeFrom="page">
                      <wp:posOffset>30480</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397659" y="3144354"/>
                                <a:ext cx="4070542" cy="1204368"/>
                                <a:chOff x="1306850" y="3144263"/>
                                <a:chExt cx="5980183" cy="1769375"/>
                              </a:xfrm>
                            </wpg:grpSpPr>
                            <wps:wsp>
                              <wps:cNvPr id="27" name="TextBox 9"/>
                              <wps:cNvSpPr txBox="1"/>
                              <wps:spPr>
                                <a:xfrm>
                                  <a:off x="1591223" y="3144263"/>
                                  <a:ext cx="5404298" cy="772441"/>
                                </a:xfrm>
                                <a:prstGeom prst="rect">
                                  <a:avLst/>
                                </a:prstGeom>
                              </wps:spPr>
                              <wps:txbx>
                                <w:txbxContent>
                                  <w:p w14:paraId="24B38A46" w14:textId="7366C9D6" w:rsidR="00974D63" w:rsidRDefault="00CD395B" w:rsidP="00725F90">
                                    <w:pPr>
                                      <w:spacing w:line="668" w:lineRule="exact"/>
                                      <w:jc w:val="center"/>
                                      <w:rPr>
                                        <w:rFonts w:ascii="Raleway Bold" w:hAnsi="Raleway Bold" w:hint="eastAsia"/>
                                        <w:color w:val="444440"/>
                                        <w:spacing w:val="58"/>
                                        <w:kern w:val="24"/>
                                        <w:sz w:val="58"/>
                                        <w:szCs w:val="58"/>
                                      </w:rPr>
                                    </w:pPr>
                                    <w:r w:rsidRPr="00CD395B">
                                      <w:rPr>
                                        <w:rFonts w:ascii="Raleway Bold" w:hAnsi="Raleway Bold"/>
                                        <w:color w:val="444440"/>
                                        <w:spacing w:val="58"/>
                                        <w:kern w:val="24"/>
                                        <w:sz w:val="58"/>
                                        <w:szCs w:val="58"/>
                                      </w:rPr>
                                      <w:t>HABAKKUK</w:t>
                                    </w:r>
                                  </w:p>
                                </w:txbxContent>
                              </wps:txbx>
                              <wps:bodyPr wrap="square" lIns="0" tIns="0" rIns="0" bIns="0" rtlCol="0" anchor="t">
                                <a:noAutofit/>
                              </wps:bodyPr>
                            </wps:wsp>
                            <wps:wsp>
                              <wps:cNvPr id="28" name="TextBox 10"/>
                              <wps:cNvSpPr txBox="1"/>
                              <wps:spPr>
                                <a:xfrm>
                                  <a:off x="1306850" y="4104526"/>
                                  <a:ext cx="5980183" cy="809112"/>
                                </a:xfrm>
                                <a:prstGeom prst="rect">
                                  <a:avLst/>
                                </a:prstGeom>
                              </wps:spPr>
                              <wps:txbx>
                                <w:txbxContent>
                                  <w:p w14:paraId="16CC633E" w14:textId="7F51F608" w:rsidR="00974D63" w:rsidRPr="00D60C5A" w:rsidRDefault="004943D4" w:rsidP="00D60C5A">
                                    <w:pPr>
                                      <w:jc w:val="center"/>
                                      <w:rPr>
                                        <w:i/>
                                        <w:iCs/>
                                        <w:sz w:val="32"/>
                                        <w:szCs w:val="32"/>
                                      </w:rPr>
                                    </w:pPr>
                                    <w:r w:rsidRPr="004943D4">
                                      <w:rPr>
                                        <w:i/>
                                        <w:iCs/>
                                        <w:sz w:val="32"/>
                                        <w:szCs w:val="32"/>
                                      </w:rPr>
                                      <w:t>Questions about God's justice</w:t>
                                    </w:r>
                                  </w:p>
                                </w:txbxContent>
                              </wps:txbx>
                              <wps:bodyPr wrap="square" lIns="0" tIns="0" rIns="0" bIns="0" rtlCol="0" anchor="t">
                                <a:noAutofit/>
                              </wps:bodyPr>
                            </wps:wsp>
                          </wpg:grpSp>
                          <wpg:grpSp>
                            <wpg:cNvPr id="29" name="Group 29"/>
                            <wpg:cNvGrpSpPr/>
                            <wpg:grpSpPr>
                              <a:xfrm>
                                <a:off x="953998" y="5338906"/>
                                <a:ext cx="4887507" cy="4072105"/>
                                <a:chOff x="655052" y="5338750"/>
                                <a:chExt cx="7180412" cy="5982466"/>
                              </a:xfrm>
                            </wpg:grpSpPr>
                            <wps:wsp>
                              <wps:cNvPr id="30" name="TextBox 12"/>
                              <wps:cNvSpPr txBox="1"/>
                              <wps:spPr>
                                <a:xfrm>
                                  <a:off x="1591223" y="5338750"/>
                                  <a:ext cx="5404298" cy="386221"/>
                                </a:xfrm>
                                <a:prstGeom prst="rect">
                                  <a:avLst/>
                                </a:prstGeom>
                              </wps:spPr>
                              <wps:txbx>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3052F30C" w:rsidR="00974D63" w:rsidRPr="00EA4928" w:rsidRDefault="00551612" w:rsidP="00725F90">
                                    <w:pPr>
                                      <w:spacing w:line="254" w:lineRule="exact"/>
                                      <w:jc w:val="center"/>
                                      <w:rPr>
                                        <w:color w:val="444440"/>
                                        <w:spacing w:val="81"/>
                                        <w:kern w:val="24"/>
                                        <w:sz w:val="20"/>
                                        <w:szCs w:val="20"/>
                                      </w:rPr>
                                    </w:pPr>
                                    <w:r w:rsidRPr="00551612">
                                      <w:rPr>
                                        <w:szCs w:val="24"/>
                                      </w:rPr>
                                      <w:t>Sometime in the latter half of the 6th century BC.</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655052" y="7450992"/>
                                  <a:ext cx="7180412" cy="3870224"/>
                                </a:xfrm>
                                <a:prstGeom prst="rect">
                                  <a:avLst/>
                                </a:prstGeom>
                              </wps:spPr>
                              <wps:txbx>
                                <w:txbxContent>
                                  <w:p w14:paraId="1CEDD850" w14:textId="174288BA" w:rsidR="006F6423" w:rsidRDefault="006F6423" w:rsidP="00E5221E">
                                    <w:pPr>
                                      <w:jc w:val="center"/>
                                      <w:rPr>
                                        <w:i/>
                                        <w:iCs/>
                                      </w:rPr>
                                    </w:pPr>
                                    <w:r w:rsidRPr="006F6423">
                                      <w:rPr>
                                        <w:i/>
                                        <w:iCs/>
                                      </w:rPr>
                                      <w:t xml:space="preserve">"See, the enemy is puffed up; his desires are not upright— </w:t>
                                    </w:r>
                                    <w:r w:rsidR="00B46F2B">
                                      <w:rPr>
                                        <w:i/>
                                        <w:iCs/>
                                      </w:rPr>
                                      <w:t xml:space="preserve">                                            </w:t>
                                    </w:r>
                                    <w:r w:rsidRPr="006F6423">
                                      <w:rPr>
                                        <w:i/>
                                        <w:iCs/>
                                      </w:rPr>
                                      <w:t>but the righteous person will live by his faithfulness"</w:t>
                                    </w:r>
                                  </w:p>
                                  <w:p w14:paraId="7850EFDD" w14:textId="42323870" w:rsidR="00404B5B" w:rsidRDefault="000C4C51" w:rsidP="00E5221E">
                                    <w:pPr>
                                      <w:jc w:val="center"/>
                                    </w:pPr>
                                    <w:r w:rsidRPr="000C4C51">
                                      <w:t>2:4</w:t>
                                    </w:r>
                                  </w:p>
                                  <w:p w14:paraId="1BABF6DC" w14:textId="77777777" w:rsidR="000C4C51" w:rsidRDefault="000C4C51" w:rsidP="00E5221E">
                                    <w:pPr>
                                      <w:jc w:val="center"/>
                                    </w:pPr>
                                  </w:p>
                                  <w:p w14:paraId="5A6883F2" w14:textId="77777777" w:rsidR="00011E8A" w:rsidRPr="00E5221E" w:rsidRDefault="00011E8A"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12DCA0BF"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BE4C2E">
                                      <w:rPr>
                                        <w:rFonts w:ascii="Times New Roman" w:hAnsi="Times New Roman" w:cs="Times New Roman"/>
                                        <w:noProof/>
                                        <w:color w:val="808080" w:themeColor="background1" w:themeShade="80"/>
                                        <w:sz w:val="24"/>
                                        <w:szCs w:val="24"/>
                                      </w:rPr>
                                      <w:t>February 2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4pt;margin-top:-71.4pt;width:595.5pt;height:816.45pt;z-index:251649024;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3976;top:31443;width:40706;height:12044" coordorigin="13068,31442" coordsize="59801,17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7366C9D6" w:rsidR="00974D63" w:rsidRDefault="00CD395B" w:rsidP="00725F90">
                              <w:pPr>
                                <w:spacing w:line="668" w:lineRule="exact"/>
                                <w:jc w:val="center"/>
                                <w:rPr>
                                  <w:rFonts w:ascii="Raleway Bold" w:hAnsi="Raleway Bold" w:hint="eastAsia"/>
                                  <w:color w:val="444440"/>
                                  <w:spacing w:val="58"/>
                                  <w:kern w:val="24"/>
                                  <w:sz w:val="58"/>
                                  <w:szCs w:val="58"/>
                                </w:rPr>
                              </w:pPr>
                              <w:r w:rsidRPr="00CD395B">
                                <w:rPr>
                                  <w:rFonts w:ascii="Raleway Bold" w:hAnsi="Raleway Bold"/>
                                  <w:color w:val="444440"/>
                                  <w:spacing w:val="58"/>
                                  <w:kern w:val="24"/>
                                  <w:sz w:val="58"/>
                                  <w:szCs w:val="58"/>
                                </w:rPr>
                                <w:t>HABAKKUK</w:t>
                              </w:r>
                            </w:p>
                          </w:txbxContent>
                        </v:textbox>
                      </v:shape>
                      <v:shape id="TextBox 10" o:spid="_x0000_s1035" type="#_x0000_t202" style="position:absolute;left:13068;top:41045;width:59802;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7F51F608" w:rsidR="00974D63" w:rsidRPr="00D60C5A" w:rsidRDefault="004943D4" w:rsidP="00D60C5A">
                              <w:pPr>
                                <w:jc w:val="center"/>
                                <w:rPr>
                                  <w:i/>
                                  <w:iCs/>
                                  <w:sz w:val="32"/>
                                  <w:szCs w:val="32"/>
                                </w:rPr>
                              </w:pPr>
                              <w:r w:rsidRPr="004943D4">
                                <w:rPr>
                                  <w:i/>
                                  <w:iCs/>
                                  <w:sz w:val="32"/>
                                  <w:szCs w:val="32"/>
                                </w:rPr>
                                <w:t>Questions about God's justice</w:t>
                              </w:r>
                            </w:p>
                          </w:txbxContent>
                        </v:textbox>
                      </v:shape>
                    </v:group>
                    <v:group id="Group 29" o:spid="_x0000_s1036" style="position:absolute;left:9539;top:53389;width:48876;height:40721" coordorigin="6550,53387" coordsize="71804,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3052F30C" w:rsidR="00974D63" w:rsidRPr="00EA4928" w:rsidRDefault="00551612" w:rsidP="00725F90">
                              <w:pPr>
                                <w:spacing w:line="254" w:lineRule="exact"/>
                                <w:jc w:val="center"/>
                                <w:rPr>
                                  <w:color w:val="444440"/>
                                  <w:spacing w:val="81"/>
                                  <w:kern w:val="24"/>
                                  <w:sz w:val="20"/>
                                  <w:szCs w:val="20"/>
                                </w:rPr>
                              </w:pPr>
                              <w:r w:rsidRPr="00551612">
                                <w:rPr>
                                  <w:szCs w:val="24"/>
                                </w:rPr>
                                <w:t>Sometime in the latter half of the 6th century BC.</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6550;top:74509;width:71804;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1CEDD850" w14:textId="174288BA" w:rsidR="006F6423" w:rsidRDefault="006F6423" w:rsidP="00E5221E">
                              <w:pPr>
                                <w:jc w:val="center"/>
                                <w:rPr>
                                  <w:i/>
                                  <w:iCs/>
                                </w:rPr>
                              </w:pPr>
                              <w:r w:rsidRPr="006F6423">
                                <w:rPr>
                                  <w:i/>
                                  <w:iCs/>
                                </w:rPr>
                                <w:t xml:space="preserve">"See, the enemy is puffed up; his desires are not upright— </w:t>
                              </w:r>
                              <w:r w:rsidR="00B46F2B">
                                <w:rPr>
                                  <w:i/>
                                  <w:iCs/>
                                </w:rPr>
                                <w:t xml:space="preserve">                                            </w:t>
                              </w:r>
                              <w:r w:rsidRPr="006F6423">
                                <w:rPr>
                                  <w:i/>
                                  <w:iCs/>
                                </w:rPr>
                                <w:t>but the righteous person will live by his faithfulness"</w:t>
                              </w:r>
                            </w:p>
                            <w:p w14:paraId="7850EFDD" w14:textId="42323870" w:rsidR="00404B5B" w:rsidRDefault="000C4C51" w:rsidP="00E5221E">
                              <w:pPr>
                                <w:jc w:val="center"/>
                              </w:pPr>
                              <w:r w:rsidRPr="000C4C51">
                                <w:t>2:4</w:t>
                              </w:r>
                            </w:p>
                            <w:p w14:paraId="1BABF6DC" w14:textId="77777777" w:rsidR="000C4C51" w:rsidRDefault="000C4C51" w:rsidP="00E5221E">
                              <w:pPr>
                                <w:jc w:val="center"/>
                              </w:pPr>
                            </w:p>
                            <w:p w14:paraId="5A6883F2" w14:textId="77777777" w:rsidR="00011E8A" w:rsidRPr="00E5221E" w:rsidRDefault="00011E8A"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12DCA0BF"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BE4C2E">
                                <w:rPr>
                                  <w:rFonts w:ascii="Times New Roman" w:hAnsi="Times New Roman" w:cs="Times New Roman"/>
                                  <w:noProof/>
                                  <w:color w:val="808080" w:themeColor="background1" w:themeShade="80"/>
                                  <w:sz w:val="24"/>
                                  <w:szCs w:val="24"/>
                                </w:rPr>
                                <w:t>February 2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10EB8EDF" w:rsidR="00974D63" w:rsidRDefault="00675598">
          <w:r>
            <w:rPr>
              <w:noProof/>
            </w:rPr>
            <w:drawing>
              <wp:anchor distT="0" distB="0" distL="114300" distR="114300" simplePos="0" relativeHeight="251673600" behindDoc="0" locked="0" layoutInCell="1" allowOverlap="1" wp14:anchorId="0FA31741" wp14:editId="5D928654">
                <wp:simplePos x="0" y="0"/>
                <wp:positionH relativeFrom="margin">
                  <wp:align>center</wp:align>
                </wp:positionH>
                <wp:positionV relativeFrom="paragraph">
                  <wp:posOffset>791019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6C83">
            <w:rPr>
              <w:noProof/>
            </w:rPr>
            <mc:AlternateContent>
              <mc:Choice Requires="wps">
                <w:drawing>
                  <wp:anchor distT="0" distB="0" distL="114300" distR="114300" simplePos="0" relativeHeight="251662336" behindDoc="0" locked="0" layoutInCell="1" allowOverlap="1" wp14:anchorId="1F169F41" wp14:editId="02545790">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4AB1877" id="AutoShape 16" o:spid="_x0000_s1026" style="position:absolute;z-index:251662336;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974D63">
            <w:rPr>
              <w:b/>
            </w:rPr>
            <w:br w:type="page"/>
          </w:r>
        </w:p>
        <w:p w14:paraId="0A9BF6DA" w14:textId="4E58841E" w:rsidR="007401EF" w:rsidRPr="00A37EF9" w:rsidRDefault="007401EF" w:rsidP="007401EF">
          <w:r w:rsidRPr="00A37EF9">
            <w:lastRenderedPageBreak/>
            <w:t>As we read through the OT</w:t>
          </w:r>
          <w:r w:rsidR="005005C6">
            <w:t>,</w:t>
          </w:r>
          <w:r w:rsidRPr="00A37EF9">
            <w:t xml:space="preserve"> we may begin to question the way God does things, and indeed Habakkuk does too. His questions are also relevant to the so-called "problem of evil", i.e.</w:t>
          </w:r>
          <w:r w:rsidR="006A38A7">
            <w:t>,</w:t>
          </w:r>
          <w:r w:rsidRPr="00A37EF9">
            <w:t xml:space="preserve"> </w:t>
          </w:r>
          <w:r w:rsidR="006A38A7">
            <w:t>i</w:t>
          </w:r>
          <w:r w:rsidRPr="00A37EF9">
            <w:t>f God is good and all-powerful, why doesn't he stop evil? Is it because he is not good? Or because he is not omnipotent? God gives us a third option in Habakkuk.</w:t>
          </w:r>
        </w:p>
        <w:p w14:paraId="1C59B39B" w14:textId="34D14C37" w:rsidR="007401EF" w:rsidRPr="00A37EF9" w:rsidRDefault="007401EF" w:rsidP="007401EF">
          <w:r w:rsidRPr="00A37EF9">
            <w:t>No king is mentioned, but we can probably date the book to the latter half of the 6</w:t>
          </w:r>
          <w:r w:rsidRPr="00C23A92">
            <w:rPr>
              <w:vertAlign w:val="superscript"/>
            </w:rPr>
            <w:t>th</w:t>
          </w:r>
          <w:r>
            <w:t xml:space="preserve"> </w:t>
          </w:r>
          <w:r w:rsidRPr="00A37EF9">
            <w:t>century. It consists of a dialogue between Habakkuk and God in chapters 1 and 2 and a psalm in chapter 3</w:t>
          </w:r>
          <w:r w:rsidR="006A38A7">
            <w:t>,</w:t>
          </w:r>
          <w:r w:rsidRPr="00A37EF9">
            <w:t xml:space="preserve"> which is Habakkuk's response to what he has understood from God's answer.</w:t>
          </w:r>
        </w:p>
        <w:p w14:paraId="384C13CE" w14:textId="66E831DF" w:rsidR="007401EF" w:rsidRPr="00A37EF9" w:rsidRDefault="007401EF" w:rsidP="007401EF">
          <w:r w:rsidRPr="00A37EF9">
            <w:t xml:space="preserve">The dialogue opens with Habakkuk </w:t>
          </w:r>
          <w:r>
            <w:t xml:space="preserve">being </w:t>
          </w:r>
          <w:r w:rsidRPr="00A37EF9">
            <w:t xml:space="preserve">frustrated by all the evil he sees around him, and he asks God why he doesn't do anything about it. God responds by saying that </w:t>
          </w:r>
          <w:r w:rsidR="006A38A7">
            <w:t>H</w:t>
          </w:r>
          <w:r w:rsidRPr="00A37EF9">
            <w:t>e will raise up the Babylonians</w:t>
          </w:r>
          <w:r w:rsidR="006A38A7">
            <w:t>,</w:t>
          </w:r>
          <w:r w:rsidRPr="00A37EF9">
            <w:t xml:space="preserve"> and they will then execute his judgment on the wickedness of Judah. This answer makes Habakkuk a little confused, and he thinks these are not correct propositions. The Babylonians are even worse than the Israelites. How can God, who is holy, use such evil people to judge his people</w:t>
          </w:r>
          <w:r>
            <w:t xml:space="preserve">, </w:t>
          </w:r>
          <w:r w:rsidRPr="00A37EF9">
            <w:t xml:space="preserve">who are better than the Babylonians after all? And he asks if God is just going to let the Babylonians go on like this all the time. God's answer to this </w:t>
          </w:r>
          <w:r>
            <w:t>can be paraphrased like this</w:t>
          </w:r>
          <w:r w:rsidRPr="00A37EF9">
            <w:t>: "Yes, they will be allowed to hold on for a while, but you must keep your faith in me, and I will judge them too, even if it take</w:t>
          </w:r>
          <w:r w:rsidR="006A38A7">
            <w:t>s</w:t>
          </w:r>
          <w:r w:rsidRPr="00A37EF9">
            <w:t xml:space="preserve"> a long time." </w:t>
          </w:r>
          <w:r>
            <w:t>I</w:t>
          </w:r>
          <w:r w:rsidRPr="00A37EF9">
            <w:t>t would take at least 70 years until the year 539 BC</w:t>
          </w:r>
          <w:r w:rsidR="006A38A7">
            <w:t>,</w:t>
          </w:r>
          <w:r w:rsidRPr="00A37EF9">
            <w:t xml:space="preserve"> when God judged Babylon with the help of the Persians.</w:t>
          </w:r>
        </w:p>
        <w:p w14:paraId="59A09F26" w14:textId="74CE1C6A" w:rsidR="007401EF" w:rsidRPr="00A37EF9" w:rsidRDefault="007401EF" w:rsidP="007401EF">
          <w:r w:rsidRPr="00A37EF9">
            <w:t xml:space="preserve">In chapter 3, Habakkuk asks God </w:t>
          </w:r>
          <w:r>
            <w:t>to</w:t>
          </w:r>
          <w:r w:rsidRPr="00A37EF9">
            <w:t xml:space="preserve"> act again in a magnificent way, as he did earlier in Israel's history, especially under Moses and Joshua. But in the end</w:t>
          </w:r>
          <w:r>
            <w:t>,</w:t>
          </w:r>
          <w:r w:rsidRPr="00A37EF9">
            <w:t xml:space="preserve"> he says that he will wait calmly for the Babylonians to be judged and that even when all else fails, he will still "rejoice in the Lord". And this becomes, in a way, a practice of what is written in 2:4: </w:t>
          </w:r>
          <w:r w:rsidRPr="00D1153B">
            <w:rPr>
              <w:i/>
              <w:iCs/>
            </w:rPr>
            <w:t>"the righteous shall live by his faith (by his faithfulness)"</w:t>
          </w:r>
          <w:r w:rsidRPr="00A37EF9">
            <w:t>. That's what this means</w:t>
          </w:r>
          <w:r w:rsidR="006A38A7">
            <w:t xml:space="preserve"> –</w:t>
          </w:r>
          <w:r w:rsidRPr="00A37EF9">
            <w:t xml:space="preserve"> trusting God no matter what the circumstances are.</w:t>
          </w:r>
        </w:p>
        <w:p w14:paraId="0206626E" w14:textId="7AEC5AA8" w:rsidR="007401EF" w:rsidRPr="00A37EF9" w:rsidRDefault="007401EF" w:rsidP="007401EF">
          <w:r>
            <w:t>T</w:t>
          </w:r>
          <w:r w:rsidRPr="00A37EF9">
            <w:t xml:space="preserve">he book ends with Habakkuk having regained faith in God's justice and faith that God knows what he is doing. He knows that God </w:t>
          </w:r>
          <w:r>
            <w:t>can</w:t>
          </w:r>
          <w:r w:rsidRPr="00A37EF9">
            <w:t xml:space="preserve"> do great things, as </w:t>
          </w:r>
          <w:r w:rsidR="006A38A7">
            <w:t xml:space="preserve">seen </w:t>
          </w:r>
          <w:r w:rsidRPr="00A37EF9">
            <w:t>earlier in history, and he has been faithful to them in the past, but the most important thing for Habakkuk is to always trust God.</w:t>
          </w:r>
        </w:p>
        <w:p w14:paraId="49FABF79" w14:textId="77777777" w:rsidR="007401EF" w:rsidRPr="00A37EF9" w:rsidRDefault="007401EF" w:rsidP="007401EF">
          <w:r>
            <w:t>The</w:t>
          </w:r>
          <w:r w:rsidRPr="00A37EF9">
            <w:t xml:space="preserve"> third alternative to the problem of evil is that God knows what he's up to. That we must trust Him and wait, and even though it may take a long time, He is going to sort things out. And then we will also understand why he has done it that way.</w:t>
          </w:r>
        </w:p>
        <w:p w14:paraId="33905090" w14:textId="7F3CD5B1" w:rsidR="007401EF" w:rsidRPr="00A37EF9" w:rsidRDefault="007401EF" w:rsidP="007401EF">
          <w:r w:rsidRPr="00A37EF9">
            <w:lastRenderedPageBreak/>
            <w:t xml:space="preserve">This verse in 2:4, </w:t>
          </w:r>
          <w:r w:rsidRPr="00D1153B">
            <w:rPr>
              <w:i/>
              <w:iCs/>
            </w:rPr>
            <w:t>"the righteous shall live by faith"</w:t>
          </w:r>
          <w:r w:rsidRPr="00A37EF9">
            <w:t xml:space="preserve">, is quoted 3 times in the NT, and it is probably where Jesus is most evident, even if it is a bit indirect. Paul </w:t>
          </w:r>
          <w:r>
            <w:t>quotes</w:t>
          </w:r>
          <w:r w:rsidRPr="00A37EF9">
            <w:t xml:space="preserve"> it in Rom 1:17 </w:t>
          </w:r>
          <w:r>
            <w:t>in relation to</w:t>
          </w:r>
          <w:r w:rsidRPr="00A37EF9">
            <w:t xml:space="preserve"> </w:t>
          </w:r>
          <w:r w:rsidR="006A38A7">
            <w:t xml:space="preserve">the fact </w:t>
          </w:r>
          <w:r>
            <w:t xml:space="preserve">that </w:t>
          </w:r>
          <w:r w:rsidRPr="00A37EF9">
            <w:t xml:space="preserve">the gospel </w:t>
          </w:r>
          <w:r w:rsidRPr="005A2A7D">
            <w:t>is the power of God that brings salvation to everyone who believes</w:t>
          </w:r>
          <w:r>
            <w:t>.</w:t>
          </w:r>
          <w:r w:rsidRPr="00A37EF9">
            <w:t xml:space="preserve"> </w:t>
          </w:r>
          <w:r>
            <w:t>I</w:t>
          </w:r>
          <w:r w:rsidRPr="00A37EF9">
            <w:t>n Gal 3:11</w:t>
          </w:r>
          <w:r w:rsidR="006A38A7">
            <w:t>,</w:t>
          </w:r>
          <w:r w:rsidRPr="00A37EF9">
            <w:t xml:space="preserve"> </w:t>
          </w:r>
          <w:r>
            <w:t xml:space="preserve">he quotes it to emphasize </w:t>
          </w:r>
          <w:r w:rsidRPr="00A37EF9">
            <w:t xml:space="preserve">that it is not the law that saves but faith. </w:t>
          </w:r>
          <w:r>
            <w:t>Lastly, it is quoted</w:t>
          </w:r>
          <w:r w:rsidRPr="00A37EF9">
            <w:t xml:space="preserve"> in Heb 10:38 </w:t>
          </w:r>
          <w:r>
            <w:t xml:space="preserve">to </w:t>
          </w:r>
          <w:r w:rsidR="006A38A7">
            <w:t>indicate</w:t>
          </w:r>
          <w:r>
            <w:t xml:space="preserve"> that it is our</w:t>
          </w:r>
          <w:r w:rsidRPr="00A37EF9">
            <w:t xml:space="preserve"> faith that carries us through </w:t>
          </w:r>
          <w:r>
            <w:t xml:space="preserve">the </w:t>
          </w:r>
          <w:r w:rsidRPr="00A37EF9">
            <w:t>difficulties</w:t>
          </w:r>
          <w:r>
            <w:t xml:space="preserve"> of life</w:t>
          </w:r>
          <w:r w:rsidRPr="00A37EF9">
            <w:t xml:space="preserve">. </w:t>
          </w:r>
          <w:r>
            <w:t>T</w:t>
          </w:r>
          <w:r w:rsidRPr="00A37EF9">
            <w:t>here are some nuances in all three quotations, so this verse takes on a new meaning in the light of Jesus</w:t>
          </w:r>
          <w:r>
            <w:t>,</w:t>
          </w:r>
          <w:r w:rsidRPr="00A37EF9">
            <w:t xml:space="preserve"> who is now the one we should believe in.</w:t>
          </w:r>
        </w:p>
        <w:p w14:paraId="426F795B" w14:textId="26F296F8" w:rsidR="007401EF" w:rsidRPr="00A37EF9" w:rsidRDefault="007401EF" w:rsidP="007401EF">
          <w:pPr>
            <w:rPr>
              <w:b/>
              <w:bCs/>
            </w:rPr>
          </w:pPr>
          <w:r w:rsidRPr="00A37EF9">
            <w:rPr>
              <w:b/>
              <w:bCs/>
            </w:rPr>
            <w:t>Ch</w:t>
          </w:r>
          <w:r>
            <w:rPr>
              <w:b/>
              <w:bCs/>
            </w:rPr>
            <w:t>apters</w:t>
          </w:r>
          <w:r w:rsidRPr="00A37EF9">
            <w:rPr>
              <w:b/>
              <w:bCs/>
            </w:rPr>
            <w:t xml:space="preserve"> 1-2</w:t>
          </w:r>
          <w:r>
            <w:rPr>
              <w:b/>
              <w:bCs/>
            </w:rPr>
            <w:t>:</w:t>
          </w:r>
          <w:r w:rsidRPr="00A37EF9">
            <w:rPr>
              <w:b/>
              <w:bCs/>
            </w:rPr>
            <w:t xml:space="preserve"> </w:t>
          </w:r>
          <w:r w:rsidR="00AF7F0F">
            <w:rPr>
              <w:b/>
              <w:bCs/>
            </w:rPr>
            <w:t>A d</w:t>
          </w:r>
          <w:r w:rsidRPr="00A37EF9">
            <w:rPr>
              <w:b/>
              <w:bCs/>
            </w:rPr>
            <w:t>ialogue</w:t>
          </w:r>
        </w:p>
        <w:p w14:paraId="498F781E" w14:textId="77777777" w:rsidR="007401EF" w:rsidRPr="00A37EF9" w:rsidRDefault="007401EF" w:rsidP="007401EF">
          <w:r w:rsidRPr="00A37EF9">
            <w:t>Habakkuk: Why don't you stop the evil (1:2-4)?</w:t>
          </w:r>
        </w:p>
        <w:p w14:paraId="1FFFEB7F" w14:textId="77777777" w:rsidR="007401EF" w:rsidRPr="00A37EF9" w:rsidRDefault="007401EF" w:rsidP="007401EF">
          <w:r w:rsidRPr="00A37EF9">
            <w:t>God: The Babylonians will soon execute my judgment on evil (1:5-11)</w:t>
          </w:r>
        </w:p>
        <w:p w14:paraId="37FA1D63" w14:textId="5BDEF151" w:rsidR="007401EF" w:rsidRPr="00A37EF9" w:rsidRDefault="007401EF" w:rsidP="007401EF">
          <w:r w:rsidRPr="00A37EF9">
            <w:t>Habakkuk: How can you</w:t>
          </w:r>
          <w:r w:rsidR="006A38A7">
            <w:t>,</w:t>
          </w:r>
          <w:r w:rsidRPr="00A37EF9">
            <w:t xml:space="preserve"> who </w:t>
          </w:r>
          <w:r w:rsidR="006A38A7">
            <w:t>is</w:t>
          </w:r>
          <w:r w:rsidRPr="00A37EF9">
            <w:t xml:space="preserve"> holy</w:t>
          </w:r>
          <w:r w:rsidR="006A38A7">
            <w:t>,</w:t>
          </w:r>
          <w:r w:rsidRPr="00A37EF9">
            <w:t xml:space="preserve"> use the wicked Babylonians to judge your people, who are</w:t>
          </w:r>
          <w:r w:rsidR="006A38A7">
            <w:t>,</w:t>
          </w:r>
          <w:r w:rsidRPr="00A37EF9">
            <w:t xml:space="preserve"> after all</w:t>
          </w:r>
          <w:r w:rsidR="006A38A7">
            <w:t>,</w:t>
          </w:r>
          <w:r w:rsidRPr="00A37EF9">
            <w:t xml:space="preserve"> better than the Babylonians? And how long are you going to let them </w:t>
          </w:r>
          <w:r>
            <w:t>continue</w:t>
          </w:r>
          <w:r w:rsidRPr="00A37EF9">
            <w:t xml:space="preserve"> like this? (1:12-17)</w:t>
          </w:r>
        </w:p>
        <w:p w14:paraId="114625ED" w14:textId="77777777" w:rsidR="007401EF" w:rsidRPr="00A37EF9" w:rsidRDefault="007401EF" w:rsidP="007401EF">
          <w:r w:rsidRPr="00A37EF9">
            <w:t>God: They will hold on for a while but believe in my promise that they will also be judged (2:2-20).</w:t>
          </w:r>
        </w:p>
        <w:p w14:paraId="4B29A919" w14:textId="47A769C7" w:rsidR="007401EF" w:rsidRPr="00A37EF9" w:rsidRDefault="007401EF" w:rsidP="007401EF">
          <w:pPr>
            <w:rPr>
              <w:b/>
              <w:bCs/>
            </w:rPr>
          </w:pPr>
          <w:r w:rsidRPr="00A37EF9">
            <w:rPr>
              <w:b/>
              <w:bCs/>
            </w:rPr>
            <w:t>Chapter 3</w:t>
          </w:r>
          <w:r w:rsidR="00BB7EA6">
            <w:rPr>
              <w:b/>
              <w:bCs/>
            </w:rPr>
            <w:t>:</w:t>
          </w:r>
          <w:r w:rsidRPr="00A37EF9">
            <w:rPr>
              <w:b/>
              <w:bCs/>
            </w:rPr>
            <w:t xml:space="preserve"> </w:t>
          </w:r>
          <w:r w:rsidR="00BB7EA6">
            <w:rPr>
              <w:b/>
              <w:bCs/>
            </w:rPr>
            <w:t>A p</w:t>
          </w:r>
          <w:r w:rsidRPr="00A37EF9">
            <w:rPr>
              <w:b/>
              <w:bCs/>
            </w:rPr>
            <w:t>salm</w:t>
          </w:r>
        </w:p>
        <w:p w14:paraId="1849002C" w14:textId="50AEDBAC" w:rsidR="007401EF" w:rsidRPr="00A37EF9" w:rsidRDefault="007401EF" w:rsidP="007401EF">
          <w:r w:rsidRPr="00A37EF9">
            <w:t>Habakkuk</w:t>
          </w:r>
          <w:r w:rsidR="00AF7F0F">
            <w:t xml:space="preserve"> is</w:t>
          </w:r>
          <w:r w:rsidRPr="00A37EF9">
            <w:t xml:space="preserve"> </w:t>
          </w:r>
          <w:r w:rsidR="00AF7F0F">
            <w:t>t</w:t>
          </w:r>
          <w:r w:rsidRPr="00A37EF9">
            <w:t>rusting in God's justice.</w:t>
          </w:r>
        </w:p>
        <w:p w14:paraId="5B3D02AF" w14:textId="4ECC31B6" w:rsidR="00626516" w:rsidRDefault="00000000" w:rsidP="007401EF"/>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922FB" w14:textId="77777777" w:rsidR="00A32D50" w:rsidRDefault="00A32D50" w:rsidP="002E6B99">
      <w:pPr>
        <w:spacing w:after="0" w:line="240" w:lineRule="auto"/>
      </w:pPr>
      <w:r>
        <w:separator/>
      </w:r>
    </w:p>
  </w:endnote>
  <w:endnote w:type="continuationSeparator" w:id="0">
    <w:p w14:paraId="13FCEF84" w14:textId="77777777" w:rsidR="00A32D50" w:rsidRDefault="00A32D50"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EE5A89C" w14:textId="073B45D7"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6A38A7">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6A38A7">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0EF1D" w14:textId="77777777" w:rsidR="00A32D50" w:rsidRDefault="00A32D50" w:rsidP="002E6B99">
      <w:pPr>
        <w:spacing w:after="0" w:line="240" w:lineRule="auto"/>
      </w:pPr>
      <w:r>
        <w:separator/>
      </w:r>
    </w:p>
  </w:footnote>
  <w:footnote w:type="continuationSeparator" w:id="0">
    <w:p w14:paraId="1D6C714A" w14:textId="77777777" w:rsidR="00A32D50" w:rsidRDefault="00A32D50"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8E3CE3"/>
    <w:multiLevelType w:val="hybridMultilevel"/>
    <w:tmpl w:val="2CBEB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0301740">
    <w:abstractNumId w:val="2"/>
  </w:num>
  <w:num w:numId="2" w16cid:durableId="595943179">
    <w:abstractNumId w:val="1"/>
  </w:num>
  <w:num w:numId="3" w16cid:durableId="1999648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qQUAOMVN7ywAAAA="/>
  </w:docVars>
  <w:rsids>
    <w:rsidRoot w:val="002E6B99"/>
    <w:rsid w:val="0000566E"/>
    <w:rsid w:val="00011E8A"/>
    <w:rsid w:val="00020565"/>
    <w:rsid w:val="000235D0"/>
    <w:rsid w:val="00054981"/>
    <w:rsid w:val="00075677"/>
    <w:rsid w:val="00075B2C"/>
    <w:rsid w:val="000818D4"/>
    <w:rsid w:val="00096F9B"/>
    <w:rsid w:val="000A6DA6"/>
    <w:rsid w:val="000C4BDF"/>
    <w:rsid w:val="000C4C51"/>
    <w:rsid w:val="00114F06"/>
    <w:rsid w:val="001408FE"/>
    <w:rsid w:val="0018236E"/>
    <w:rsid w:val="001A1A22"/>
    <w:rsid w:val="001A728F"/>
    <w:rsid w:val="001C3FDD"/>
    <w:rsid w:val="001F3950"/>
    <w:rsid w:val="001F7558"/>
    <w:rsid w:val="002030EA"/>
    <w:rsid w:val="00210DD1"/>
    <w:rsid w:val="002228FA"/>
    <w:rsid w:val="00224592"/>
    <w:rsid w:val="00254993"/>
    <w:rsid w:val="00254D05"/>
    <w:rsid w:val="00262E79"/>
    <w:rsid w:val="002767B2"/>
    <w:rsid w:val="00280829"/>
    <w:rsid w:val="002B5064"/>
    <w:rsid w:val="002B732B"/>
    <w:rsid w:val="002B75BC"/>
    <w:rsid w:val="002E4192"/>
    <w:rsid w:val="002E6B99"/>
    <w:rsid w:val="00313BEA"/>
    <w:rsid w:val="003140DD"/>
    <w:rsid w:val="00326A56"/>
    <w:rsid w:val="00343301"/>
    <w:rsid w:val="0034751B"/>
    <w:rsid w:val="003F0F0B"/>
    <w:rsid w:val="00404437"/>
    <w:rsid w:val="00404B5B"/>
    <w:rsid w:val="00463195"/>
    <w:rsid w:val="00473576"/>
    <w:rsid w:val="004943D4"/>
    <w:rsid w:val="004A741F"/>
    <w:rsid w:val="004C587C"/>
    <w:rsid w:val="005005C6"/>
    <w:rsid w:val="005011AE"/>
    <w:rsid w:val="00501D30"/>
    <w:rsid w:val="00526536"/>
    <w:rsid w:val="00537625"/>
    <w:rsid w:val="0054779A"/>
    <w:rsid w:val="00551612"/>
    <w:rsid w:val="00586F4B"/>
    <w:rsid w:val="005C520B"/>
    <w:rsid w:val="005E15FC"/>
    <w:rsid w:val="00606E58"/>
    <w:rsid w:val="00615CF5"/>
    <w:rsid w:val="00620D62"/>
    <w:rsid w:val="00623A23"/>
    <w:rsid w:val="00626516"/>
    <w:rsid w:val="00661ECD"/>
    <w:rsid w:val="00664C59"/>
    <w:rsid w:val="00667DE5"/>
    <w:rsid w:val="00675598"/>
    <w:rsid w:val="006A38A7"/>
    <w:rsid w:val="006D4F79"/>
    <w:rsid w:val="006F6423"/>
    <w:rsid w:val="00732426"/>
    <w:rsid w:val="007401EF"/>
    <w:rsid w:val="00766F63"/>
    <w:rsid w:val="00783856"/>
    <w:rsid w:val="00812B69"/>
    <w:rsid w:val="008350CB"/>
    <w:rsid w:val="0083627E"/>
    <w:rsid w:val="00875A33"/>
    <w:rsid w:val="008D37BC"/>
    <w:rsid w:val="008F6DE1"/>
    <w:rsid w:val="0092573E"/>
    <w:rsid w:val="00940407"/>
    <w:rsid w:val="0097046A"/>
    <w:rsid w:val="00974D63"/>
    <w:rsid w:val="009A35B3"/>
    <w:rsid w:val="009C2B13"/>
    <w:rsid w:val="009C5857"/>
    <w:rsid w:val="00A01B47"/>
    <w:rsid w:val="00A27B94"/>
    <w:rsid w:val="00A32D50"/>
    <w:rsid w:val="00A47C2D"/>
    <w:rsid w:val="00A65AE8"/>
    <w:rsid w:val="00A84BDE"/>
    <w:rsid w:val="00A97CA5"/>
    <w:rsid w:val="00AA076B"/>
    <w:rsid w:val="00AB165D"/>
    <w:rsid w:val="00AB7A44"/>
    <w:rsid w:val="00AB7F25"/>
    <w:rsid w:val="00AF7F0F"/>
    <w:rsid w:val="00B301CE"/>
    <w:rsid w:val="00B46F2B"/>
    <w:rsid w:val="00B54854"/>
    <w:rsid w:val="00B6317C"/>
    <w:rsid w:val="00B96C83"/>
    <w:rsid w:val="00BB7EA6"/>
    <w:rsid w:val="00BC1338"/>
    <w:rsid w:val="00BE4C2E"/>
    <w:rsid w:val="00BF0239"/>
    <w:rsid w:val="00C61CC3"/>
    <w:rsid w:val="00C73C26"/>
    <w:rsid w:val="00CA2C29"/>
    <w:rsid w:val="00CA63A7"/>
    <w:rsid w:val="00CB105A"/>
    <w:rsid w:val="00CC0A5D"/>
    <w:rsid w:val="00CD395B"/>
    <w:rsid w:val="00D071C2"/>
    <w:rsid w:val="00D1153B"/>
    <w:rsid w:val="00D14F04"/>
    <w:rsid w:val="00D22A85"/>
    <w:rsid w:val="00D3580A"/>
    <w:rsid w:val="00DC4CF5"/>
    <w:rsid w:val="00E208D5"/>
    <w:rsid w:val="00E46090"/>
    <w:rsid w:val="00E5221E"/>
    <w:rsid w:val="00E67C6C"/>
    <w:rsid w:val="00E77C76"/>
    <w:rsid w:val="00EA6C78"/>
    <w:rsid w:val="00EB17FC"/>
    <w:rsid w:val="00EC1D29"/>
    <w:rsid w:val="00ED1A5B"/>
    <w:rsid w:val="00EF1D45"/>
    <w:rsid w:val="00F74032"/>
    <w:rsid w:val="00F941C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BE4C2E"/>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2-26T13:20:00Z</dcterms:created>
  <dcterms:modified xsi:type="dcterms:W3CDTF">2023-02-26T13:21:00Z</dcterms:modified>
</cp:coreProperties>
</file>